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chataigne grill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; coumarin; Eugenol; isoeugen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cool benzyliqu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Acute Tox. 4 (Poprzez wdychanie), H332 (ATE=1,5 mg/l/4h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chataigne grill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chataigne grill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cool benzylique ; Eugen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chataigne grill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chataigne grill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A1AF29-ECCD-4C7B-8289-D422CE7059B0}"/>
</file>

<file path=customXml/itemProps3.xml><?xml version="1.0" encoding="utf-8"?>
<ds:datastoreItem xmlns:ds="http://schemas.openxmlformats.org/officeDocument/2006/customXml" ds:itemID="{232E4750-2678-4722-89E5-D94720E41B0E}"/>
</file>

<file path=customXml/itemProps4.xml><?xml version="1.0" encoding="utf-8"?>
<ds:datastoreItem xmlns:ds="http://schemas.openxmlformats.org/officeDocument/2006/customXml" ds:itemID="{D25E6096-A1BE-4C13-97C6-6213D7CBD7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